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A401F" w14:textId="6EB85A69" w:rsidR="00842F8D" w:rsidRDefault="005940BD">
      <w:r w:rsidRPr="005940BD">
        <w:drawing>
          <wp:inline distT="0" distB="0" distL="0" distR="0" wp14:anchorId="688A9729" wp14:editId="27D5FF0D">
            <wp:extent cx="5943600" cy="2595245"/>
            <wp:effectExtent l="0" t="0" r="0" b="0"/>
            <wp:docPr id="1" name="Picture 1" descr="Graphical user interface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Exce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0BD">
        <w:drawing>
          <wp:inline distT="0" distB="0" distL="0" distR="0" wp14:anchorId="262C8E05" wp14:editId="253C6765">
            <wp:extent cx="5943600" cy="2803525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0BD">
        <w:drawing>
          <wp:inline distT="0" distB="0" distL="0" distR="0" wp14:anchorId="5246D8BD" wp14:editId="41622F2B">
            <wp:extent cx="5943600" cy="1715135"/>
            <wp:effectExtent l="0" t="0" r="0" b="0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2F8D" w:rsidSect="005940BD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sLQwtjA3NDUyMbRQ0lEKTi0uzszPAykwrAUAXeR3gCwAAAA="/>
  </w:docVars>
  <w:rsids>
    <w:rsidRoot w:val="005940BD"/>
    <w:rsid w:val="005940BD"/>
    <w:rsid w:val="00842F8D"/>
    <w:rsid w:val="00925D4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D6140"/>
  <w15:chartTrackingRefBased/>
  <w15:docId w15:val="{4C7F76CD-06FC-48FF-97AC-8A9112197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 D. Dang</dc:creator>
  <cp:keywords/>
  <dc:description/>
  <cp:lastModifiedBy>Binh  D. Dang</cp:lastModifiedBy>
  <cp:revision>1</cp:revision>
  <dcterms:created xsi:type="dcterms:W3CDTF">2022-04-07T12:57:00Z</dcterms:created>
  <dcterms:modified xsi:type="dcterms:W3CDTF">2022-04-07T13:01:00Z</dcterms:modified>
</cp:coreProperties>
</file>